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08B09" w14:textId="7F127A56" w:rsidR="000F55F1" w:rsidRPr="00166211" w:rsidRDefault="00E12081" w:rsidP="004E4C7D">
      <w:pPr>
        <w:jc w:val="center"/>
        <w:rPr>
          <w:rFonts w:ascii="ITC Avant Garde Gothic" w:hAnsi="ITC Avant Garde Gothic" w:cs="Arial"/>
          <w:b/>
          <w:sz w:val="32"/>
          <w:szCs w:val="32"/>
          <w:lang w:val="en-GB"/>
        </w:rPr>
      </w:pPr>
      <w:r w:rsidRPr="00166211">
        <w:rPr>
          <w:rFonts w:ascii="ITC Avant Garde Gothic" w:hAnsi="ITC Avant Garde Gothic" w:cs="Arial"/>
          <w:noProof/>
        </w:rPr>
        <w:drawing>
          <wp:anchor distT="0" distB="0" distL="114300" distR="114300" simplePos="0" relativeHeight="251657728" behindDoc="1" locked="0" layoutInCell="1" allowOverlap="1" wp14:anchorId="30DDE846" wp14:editId="448A0C9B">
            <wp:simplePos x="0" y="0"/>
            <wp:positionH relativeFrom="column">
              <wp:posOffset>4043680</wp:posOffset>
            </wp:positionH>
            <wp:positionV relativeFrom="paragraph">
              <wp:posOffset>-711835</wp:posOffset>
            </wp:positionV>
            <wp:extent cx="2962910" cy="741045"/>
            <wp:effectExtent l="0" t="0" r="0" b="0"/>
            <wp:wrapTight wrapText="bothSides">
              <wp:wrapPolygon edited="0">
                <wp:start x="0" y="0"/>
                <wp:lineTo x="0" y="21100"/>
                <wp:lineTo x="21526" y="21100"/>
                <wp:lineTo x="2152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74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2964F" w14:textId="77777777" w:rsidR="007B7A14" w:rsidRPr="00166211" w:rsidRDefault="001D206C" w:rsidP="004E4C7D">
      <w:pPr>
        <w:jc w:val="center"/>
        <w:rPr>
          <w:rFonts w:ascii="ITC Avant Garde Gothic" w:hAnsi="ITC Avant Garde Gothic" w:cs="Arial"/>
          <w:b/>
          <w:sz w:val="32"/>
          <w:szCs w:val="32"/>
          <w:lang w:val="en-GB"/>
        </w:rPr>
      </w:pPr>
      <w:r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>NAPICU</w:t>
      </w:r>
      <w:r w:rsidR="00EE1603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 202</w:t>
      </w:r>
      <w:r w:rsidR="00D110A2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2 </w:t>
      </w:r>
      <w:r w:rsidR="000C1404"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 xml:space="preserve">Membership </w:t>
      </w:r>
      <w:r w:rsidR="002D2EEB"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>Form</w:t>
      </w:r>
    </w:p>
    <w:p w14:paraId="0BCD3DD4" w14:textId="77777777" w:rsidR="002F2139" w:rsidRPr="00166211" w:rsidRDefault="00166211" w:rsidP="004E4C7D">
      <w:pPr>
        <w:jc w:val="center"/>
        <w:rPr>
          <w:rFonts w:ascii="ITC Avant Garde Gothic" w:hAnsi="ITC Avant Garde Gothic" w:cs="Arial"/>
          <w:lang w:val="en-GB"/>
        </w:rPr>
      </w:pPr>
      <w:r w:rsidRPr="00166211">
        <w:rPr>
          <w:rFonts w:ascii="ITC Avant Garde Gothic" w:hAnsi="ITC Avant Garde Gothic" w:cs="Arial"/>
          <w:b/>
          <w:sz w:val="32"/>
          <w:szCs w:val="32"/>
          <w:lang w:val="en-GB"/>
        </w:rPr>
        <w:t>Personal Membership</w:t>
      </w:r>
    </w:p>
    <w:p w14:paraId="5BC99B7F" w14:textId="77777777" w:rsidR="005F5388" w:rsidRPr="00166211" w:rsidRDefault="005F5388" w:rsidP="005F5388">
      <w:pPr>
        <w:ind w:left="360"/>
        <w:rPr>
          <w:rFonts w:ascii="ITC Avant Garde Gothic" w:hAnsi="ITC Avant Garde Gothic" w:cs="Arial"/>
          <w:b/>
          <w:sz w:val="18"/>
          <w:szCs w:val="20"/>
          <w:lang w:val="en-GB"/>
        </w:rPr>
      </w:pPr>
    </w:p>
    <w:tbl>
      <w:tblPr>
        <w:tblW w:w="101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1550"/>
        <w:gridCol w:w="282"/>
        <w:gridCol w:w="1717"/>
        <w:gridCol w:w="264"/>
        <w:gridCol w:w="698"/>
        <w:gridCol w:w="464"/>
        <w:gridCol w:w="730"/>
        <w:gridCol w:w="1094"/>
        <w:gridCol w:w="1113"/>
        <w:gridCol w:w="2030"/>
      </w:tblGrid>
      <w:tr w:rsidR="001D206C" w:rsidRPr="00166211" w14:paraId="5C678B0B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05F3ACA" w14:textId="5C6656E6" w:rsidR="0019285B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Membership No</w:t>
            </w:r>
          </w:p>
          <w:p w14:paraId="405F478D" w14:textId="77777777" w:rsidR="001D206C" w:rsidRPr="0019285B" w:rsidRDefault="0019285B" w:rsidP="002F2139">
            <w:pPr>
              <w:rPr>
                <w:rFonts w:ascii="ITC Avant Garde Gothic" w:hAnsi="ITC Avant Garde Gothic" w:cs="Arial"/>
                <w:i/>
                <w:sz w:val="20"/>
                <w:lang w:val="en-GB"/>
              </w:rPr>
            </w:pPr>
            <w:r w:rsidRPr="0019285B">
              <w:rPr>
                <w:rFonts w:ascii="ITC Avant Garde Gothic" w:hAnsi="ITC Avant Garde Gothic" w:cs="Arial"/>
                <w:i/>
                <w:sz w:val="18"/>
                <w:lang w:val="en-GB"/>
              </w:rPr>
              <w:t>(</w:t>
            </w:r>
            <w:proofErr w:type="gramStart"/>
            <w:r w:rsidRPr="0019285B">
              <w:rPr>
                <w:rFonts w:ascii="ITC Avant Garde Gothic" w:hAnsi="ITC Avant Garde Gothic" w:cs="Arial"/>
                <w:i/>
                <w:sz w:val="18"/>
                <w:lang w:val="en-GB"/>
              </w:rPr>
              <w:t>if</w:t>
            </w:r>
            <w:proofErr w:type="gramEnd"/>
            <w:r w:rsidRPr="0019285B">
              <w:rPr>
                <w:rFonts w:ascii="ITC Avant Garde Gothic" w:hAnsi="ITC Avant Garde Gothic" w:cs="Arial"/>
                <w:i/>
                <w:sz w:val="18"/>
                <w:lang w:val="en-GB"/>
              </w:rPr>
              <w:t xml:space="preserve"> applicable)</w:t>
            </w:r>
            <w:r w:rsidR="001D206C" w:rsidRPr="0019285B">
              <w:rPr>
                <w:rFonts w:ascii="ITC Avant Garde Gothic" w:hAnsi="ITC Avant Garde Gothic" w:cs="Arial"/>
                <w:i/>
                <w:sz w:val="18"/>
                <w:lang w:val="en-GB"/>
              </w:rPr>
              <w:t>:</w:t>
            </w:r>
          </w:p>
        </w:tc>
        <w:tc>
          <w:tcPr>
            <w:tcW w:w="8104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248C2D8" w14:textId="77777777" w:rsidR="001D206C" w:rsidRPr="00166211" w:rsidRDefault="002F2139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 xml:space="preserve"> </w:t>
            </w:r>
          </w:p>
        </w:tc>
      </w:tr>
      <w:tr w:rsidR="001D206C" w:rsidRPr="00166211" w14:paraId="126A44E6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B4E1624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Name:</w:t>
            </w:r>
          </w:p>
        </w:tc>
        <w:tc>
          <w:tcPr>
            <w:tcW w:w="8104" w:type="dxa"/>
            <w:gridSpan w:val="8"/>
            <w:tcBorders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4DB42131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1B655107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1E1D4D8" w14:textId="77777777" w:rsidR="001D206C" w:rsidRPr="00166211" w:rsidRDefault="008C21CF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A</w:t>
            </w:r>
            <w:r w:rsidR="001D206C" w:rsidRPr="00166211">
              <w:rPr>
                <w:rFonts w:ascii="ITC Avant Garde Gothic" w:hAnsi="ITC Avant Garde Gothic" w:cs="Arial"/>
                <w:sz w:val="20"/>
                <w:lang w:val="en-GB"/>
              </w:rPr>
              <w:t>ddress:</w:t>
            </w:r>
          </w:p>
        </w:tc>
        <w:tc>
          <w:tcPr>
            <w:tcW w:w="8104" w:type="dxa"/>
            <w:gridSpan w:val="8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AF192B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3A05320C" w14:textId="77777777" w:rsidTr="008C21CF">
        <w:trPr>
          <w:gridBefore w:val="1"/>
          <w:wBefore w:w="250" w:type="dxa"/>
          <w:trHeight w:val="425"/>
        </w:trPr>
        <w:tc>
          <w:tcPr>
            <w:tcW w:w="9942" w:type="dxa"/>
            <w:gridSpan w:val="10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8E23B2F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8C21CF" w:rsidRPr="00166211" w14:paraId="0AAEC4D2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45DC422" w14:textId="77777777" w:rsidR="008C21CF" w:rsidRPr="00166211" w:rsidRDefault="008C21CF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City:</w:t>
            </w:r>
          </w:p>
        </w:tc>
        <w:tc>
          <w:tcPr>
            <w:tcW w:w="269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4C3A3B05" w14:textId="77777777" w:rsidR="008C21CF" w:rsidRPr="00166211" w:rsidRDefault="008C21CF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0F71398" w14:textId="77777777" w:rsidR="008C21CF" w:rsidRPr="00166211" w:rsidRDefault="008C21CF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Postcode:</w:t>
            </w:r>
          </w:p>
        </w:tc>
        <w:tc>
          <w:tcPr>
            <w:tcW w:w="426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1B793D2" w14:textId="77777777" w:rsidR="008C21CF" w:rsidRPr="00166211" w:rsidRDefault="008C21CF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5316C3DA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C1647C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Tel</w:t>
            </w:r>
            <w:r w:rsidR="002F2139" w:rsidRPr="00166211">
              <w:rPr>
                <w:rFonts w:ascii="ITC Avant Garde Gothic" w:hAnsi="ITC Avant Garde Gothic" w:cs="Arial"/>
                <w:sz w:val="20"/>
                <w:lang w:val="en-GB"/>
              </w:rPr>
              <w:t>ephone</w:t>
            </w: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 xml:space="preserve"> No:</w:t>
            </w:r>
          </w:p>
        </w:tc>
        <w:tc>
          <w:tcPr>
            <w:tcW w:w="269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2F38CBBB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0EC80F4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Email:</w:t>
            </w:r>
          </w:p>
        </w:tc>
        <w:tc>
          <w:tcPr>
            <w:tcW w:w="426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C1BD712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2C0937" w:rsidRPr="00166211" w14:paraId="4317A35B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2B6454D8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2C0937" w:rsidRPr="00166211" w14:paraId="21D6FC50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CE2BF6F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Please tick to confirm your choice of membership:</w:t>
            </w:r>
          </w:p>
        </w:tc>
      </w:tr>
      <w:tr w:rsidR="002C0937" w:rsidRPr="00166211" w14:paraId="591DF15D" w14:textId="77777777" w:rsidTr="008C21CF">
        <w:trPr>
          <w:trHeight w:val="425"/>
        </w:trPr>
        <w:tc>
          <w:tcPr>
            <w:tcW w:w="3819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F9A4D9F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1 Year Personal NAPICU Membership</w:t>
            </w:r>
          </w:p>
        </w:tc>
        <w:tc>
          <w:tcPr>
            <w:tcW w:w="321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DA0AE51" w14:textId="77777777" w:rsidR="002C0937" w:rsidRPr="00166211" w:rsidRDefault="00EE1603" w:rsidP="00166211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>
              <w:rPr>
                <w:rFonts w:ascii="ITC Avant Garde Gothic" w:hAnsi="ITC Avant Garde Gothic" w:cs="Arial"/>
                <w:sz w:val="20"/>
                <w:lang w:val="en-GB"/>
              </w:rPr>
              <w:t>(1 April 202</w:t>
            </w:r>
            <w:r w:rsidR="00D110A2">
              <w:rPr>
                <w:rFonts w:ascii="ITC Avant Garde Gothic" w:hAnsi="ITC Avant Garde Gothic" w:cs="Arial"/>
                <w:sz w:val="20"/>
                <w:lang w:val="en-GB"/>
              </w:rPr>
              <w:t>2</w:t>
            </w:r>
            <w:r w:rsidR="00A86053" w:rsidRPr="00166211">
              <w:rPr>
                <w:rFonts w:ascii="ITC Avant Garde Gothic" w:hAnsi="ITC Avant Garde Gothic" w:cs="Arial"/>
                <w:sz w:val="20"/>
                <w:lang w:val="en-GB"/>
              </w:rPr>
              <w:t xml:space="preserve"> – 31 March 202</w:t>
            </w:r>
            <w:r w:rsidR="00D110A2">
              <w:rPr>
                <w:rFonts w:ascii="ITC Avant Garde Gothic" w:hAnsi="ITC Avant Garde Gothic" w:cs="Arial"/>
                <w:sz w:val="20"/>
                <w:lang w:val="en-GB"/>
              </w:rPr>
              <w:t>3</w:t>
            </w:r>
            <w:r w:rsidR="002C0937" w:rsidRPr="00166211">
              <w:rPr>
                <w:rFonts w:ascii="ITC Avant Garde Gothic" w:hAnsi="ITC Avant Garde Gothic" w:cs="Arial"/>
                <w:sz w:val="20"/>
                <w:lang w:val="en-GB"/>
              </w:rPr>
              <w:t>)</w:t>
            </w:r>
          </w:p>
        </w:tc>
        <w:tc>
          <w:tcPr>
            <w:tcW w:w="11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84C464C" w14:textId="77777777" w:rsidR="002C0937" w:rsidRPr="00166211" w:rsidRDefault="002C0937" w:rsidP="00B71F66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£</w:t>
            </w:r>
            <w:r w:rsidR="00B71F66" w:rsidRPr="00166211">
              <w:rPr>
                <w:rFonts w:ascii="ITC Avant Garde Gothic" w:hAnsi="ITC Avant Garde Gothic" w:cs="Arial"/>
                <w:sz w:val="20"/>
                <w:lang w:val="en-GB"/>
              </w:rPr>
              <w:t>60</w:t>
            </w: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.00</w:t>
            </w:r>
          </w:p>
        </w:tc>
        <w:tc>
          <w:tcPr>
            <w:tcW w:w="204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131A89A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instrText xml:space="preserve"> FORMCHECKBOX </w:instrText>
            </w:r>
            <w:r w:rsidR="00A773A1">
              <w:rPr>
                <w:rFonts w:ascii="ITC Avant Garde Gothic" w:hAnsi="ITC Avant Garde Gothic" w:cs="Arial"/>
                <w:sz w:val="20"/>
                <w:lang w:val="en-GB"/>
              </w:rPr>
            </w:r>
            <w:r w:rsidR="00A773A1">
              <w:rPr>
                <w:rFonts w:ascii="ITC Avant Garde Gothic" w:hAnsi="ITC Avant Garde Gothic" w:cs="Arial"/>
                <w:sz w:val="20"/>
                <w:lang w:val="en-GB"/>
              </w:rPr>
              <w:fldChar w:fldCharType="separate"/>
            </w: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fldChar w:fldCharType="end"/>
            </w:r>
          </w:p>
        </w:tc>
      </w:tr>
      <w:tr w:rsidR="002C0937" w:rsidRPr="00166211" w14:paraId="23318464" w14:textId="77777777" w:rsidTr="008C21CF">
        <w:trPr>
          <w:trHeight w:val="425"/>
        </w:trPr>
        <w:tc>
          <w:tcPr>
            <w:tcW w:w="3819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CC15952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14"/>
                <w:lang w:val="en-GB"/>
              </w:rPr>
            </w:pPr>
          </w:p>
        </w:tc>
        <w:tc>
          <w:tcPr>
            <w:tcW w:w="321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8C8524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  <w:tc>
          <w:tcPr>
            <w:tcW w:w="11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9DC94B7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  <w:tc>
          <w:tcPr>
            <w:tcW w:w="204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E41F3C4" w14:textId="77777777" w:rsidR="002C0937" w:rsidRPr="00166211" w:rsidRDefault="002C0937" w:rsidP="00850A2D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3E63322B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DB0B02B" w14:textId="77777777" w:rsidR="001D206C" w:rsidRPr="00166211" w:rsidRDefault="001D206C" w:rsidP="002F2139">
            <w:pPr>
              <w:rPr>
                <w:rFonts w:ascii="ITC Avant Garde Gothic" w:hAnsi="ITC Avant Garde Gothic" w:cs="Arial"/>
                <w:b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b/>
                <w:sz w:val="22"/>
                <w:lang w:val="en-GB"/>
              </w:rPr>
              <w:t>Invoice details if different from above:</w:t>
            </w:r>
          </w:p>
        </w:tc>
      </w:tr>
      <w:tr w:rsidR="001D206C" w:rsidRPr="00166211" w14:paraId="05DCBBD7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E887F92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Name:</w:t>
            </w:r>
          </w:p>
        </w:tc>
        <w:tc>
          <w:tcPr>
            <w:tcW w:w="8104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55931014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3560F3D2" w14:textId="77777777" w:rsidTr="008C21CF">
        <w:trPr>
          <w:trHeight w:val="425"/>
        </w:trPr>
        <w:tc>
          <w:tcPr>
            <w:tcW w:w="2088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01EE227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Address:</w:t>
            </w:r>
          </w:p>
        </w:tc>
        <w:tc>
          <w:tcPr>
            <w:tcW w:w="8104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3BD6AABD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583394C7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769B60" w14:textId="77777777" w:rsidR="001D206C" w:rsidRPr="00166211" w:rsidRDefault="001D206C" w:rsidP="00850A2D">
            <w:pPr>
              <w:ind w:left="176" w:hanging="176"/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0566511B" w14:textId="77777777" w:rsidTr="008C21CF">
        <w:trPr>
          <w:trHeight w:val="425"/>
        </w:trPr>
        <w:tc>
          <w:tcPr>
            <w:tcW w:w="180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DDF8D81" w14:textId="77777777" w:rsidR="001D206C" w:rsidRPr="00166211" w:rsidRDefault="002F2139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proofErr w:type="gramStart"/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 xml:space="preserve">Telephone </w:t>
            </w:r>
            <w:r w:rsidR="001D206C" w:rsidRPr="00166211">
              <w:rPr>
                <w:rFonts w:ascii="ITC Avant Garde Gothic" w:hAnsi="ITC Avant Garde Gothic" w:cs="Arial"/>
                <w:sz w:val="20"/>
                <w:lang w:val="en-GB"/>
              </w:rPr>
              <w:t xml:space="preserve"> No</w:t>
            </w:r>
            <w:proofErr w:type="gramEnd"/>
            <w:r w:rsidR="001D206C" w:rsidRPr="00166211">
              <w:rPr>
                <w:rFonts w:ascii="ITC Avant Garde Gothic" w:hAnsi="ITC Avant Garde Gothic" w:cs="Arial"/>
                <w:sz w:val="20"/>
                <w:lang w:val="en-GB"/>
              </w:rPr>
              <w:t>:</w:t>
            </w:r>
          </w:p>
        </w:tc>
        <w:tc>
          <w:tcPr>
            <w:tcW w:w="228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14446755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  <w:tc>
          <w:tcPr>
            <w:tcW w:w="114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1F3CD6B6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  <w:r w:rsidRPr="00166211">
              <w:rPr>
                <w:rFonts w:ascii="ITC Avant Garde Gothic" w:hAnsi="ITC Avant Garde Gothic" w:cs="Arial"/>
                <w:sz w:val="20"/>
                <w:lang w:val="en-GB"/>
              </w:rPr>
              <w:t>Email:</w:t>
            </w:r>
          </w:p>
        </w:tc>
        <w:tc>
          <w:tcPr>
            <w:tcW w:w="4963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vAlign w:val="bottom"/>
          </w:tcPr>
          <w:p w14:paraId="7C05CBBF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  <w:tr w:rsidR="001D206C" w:rsidRPr="00166211" w14:paraId="2333B7FC" w14:textId="77777777" w:rsidTr="008C21CF">
        <w:trPr>
          <w:trHeight w:val="425"/>
        </w:trPr>
        <w:tc>
          <w:tcPr>
            <w:tcW w:w="10192" w:type="dxa"/>
            <w:gridSpan w:val="11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41422FE2" w14:textId="77777777" w:rsidR="001D206C" w:rsidRPr="00166211" w:rsidRDefault="001D206C" w:rsidP="002F2139">
            <w:pPr>
              <w:rPr>
                <w:rFonts w:ascii="ITC Avant Garde Gothic" w:hAnsi="ITC Avant Garde Gothic" w:cs="Arial"/>
                <w:sz w:val="20"/>
                <w:lang w:val="en-GB"/>
              </w:rPr>
            </w:pPr>
          </w:p>
        </w:tc>
      </w:tr>
    </w:tbl>
    <w:p w14:paraId="122611F2" w14:textId="028CE80D" w:rsidR="002C0937" w:rsidRPr="00166211" w:rsidRDefault="002C0937" w:rsidP="002C0937">
      <w:pPr>
        <w:tabs>
          <w:tab w:val="left" w:pos="0"/>
        </w:tabs>
        <w:contextualSpacing/>
        <w:rPr>
          <w:rFonts w:ascii="ITC Avant Garde Gothic" w:hAnsi="ITC Avant Garde Gothic"/>
          <w:b/>
          <w:sz w:val="22"/>
        </w:rPr>
      </w:pPr>
      <w:r w:rsidRPr="00166211">
        <w:rPr>
          <w:rFonts w:ascii="ITC Avant Garde Gothic" w:hAnsi="ITC Avant Garde Gothic"/>
          <w:b/>
          <w:sz w:val="22"/>
        </w:rPr>
        <w:t xml:space="preserve">To pay by credit or </w:t>
      </w:r>
      <w:proofErr w:type="gramStart"/>
      <w:r w:rsidRPr="00166211">
        <w:rPr>
          <w:rFonts w:ascii="ITC Avant Garde Gothic" w:hAnsi="ITC Avant Garde Gothic"/>
          <w:b/>
          <w:sz w:val="22"/>
        </w:rPr>
        <w:t>debit card</w:t>
      </w:r>
      <w:proofErr w:type="gramEnd"/>
      <w:r w:rsidRPr="00166211">
        <w:rPr>
          <w:rFonts w:ascii="ITC Avant Garde Gothic" w:hAnsi="ITC Avant Garde Gothic"/>
          <w:b/>
          <w:sz w:val="22"/>
        </w:rPr>
        <w:t xml:space="preserve"> please complete this section:</w:t>
      </w:r>
    </w:p>
    <w:p w14:paraId="598B2AC2" w14:textId="77777777" w:rsidR="002C0937" w:rsidRPr="00166211" w:rsidRDefault="002C0937" w:rsidP="002C0937">
      <w:pPr>
        <w:tabs>
          <w:tab w:val="left" w:pos="0"/>
        </w:tabs>
        <w:contextualSpacing/>
        <w:rPr>
          <w:rFonts w:ascii="ITC Avant Garde Gothic" w:hAnsi="ITC Avant Garde Gothic"/>
          <w:i/>
          <w:sz w:val="18"/>
        </w:rPr>
      </w:pPr>
      <w:r w:rsidRPr="00166211">
        <w:rPr>
          <w:rFonts w:ascii="ITC Avant Garde Gothic" w:hAnsi="ITC Avant Garde Gothic"/>
          <w:i/>
          <w:sz w:val="18"/>
        </w:rPr>
        <w:t>Please not AMEX is not accepted</w:t>
      </w:r>
    </w:p>
    <w:p w14:paraId="4AF43702" w14:textId="77777777" w:rsidR="002C0937" w:rsidRPr="00166211" w:rsidRDefault="002C0937" w:rsidP="002C0937">
      <w:pPr>
        <w:tabs>
          <w:tab w:val="left" w:pos="0"/>
        </w:tabs>
        <w:contextualSpacing/>
        <w:rPr>
          <w:rFonts w:ascii="ITC Avant Garde Gothic" w:hAnsi="ITC Avant Garde Gothic"/>
          <w:sz w:val="18"/>
        </w:rPr>
      </w:pPr>
    </w:p>
    <w:tbl>
      <w:tblPr>
        <w:tblW w:w="86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</w:tblGrid>
      <w:tr w:rsidR="002C0937" w:rsidRPr="00166211" w14:paraId="096F1923" w14:textId="77777777" w:rsidTr="00850A2D">
        <w:tc>
          <w:tcPr>
            <w:tcW w:w="2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auto"/>
            </w:tcBorders>
            <w:shd w:val="clear" w:color="auto" w:fill="auto"/>
            <w:vAlign w:val="center"/>
          </w:tcPr>
          <w:p w14:paraId="15EF1C19" w14:textId="77777777" w:rsidR="002C0937" w:rsidRPr="00166211" w:rsidRDefault="002C0937" w:rsidP="00850A2D">
            <w:pPr>
              <w:ind w:left="-31" w:right="-108"/>
              <w:rPr>
                <w:rFonts w:ascii="ITC Avant Garde Gothic" w:hAnsi="ITC Avant Garde Gothic"/>
                <w:sz w:val="14"/>
                <w:szCs w:val="18"/>
              </w:rPr>
            </w:pPr>
            <w:proofErr w:type="gramStart"/>
            <w:r w:rsidRPr="00166211">
              <w:rPr>
                <w:rFonts w:ascii="ITC Avant Garde Gothic" w:hAnsi="ITC Avant Garde Gothic"/>
                <w:sz w:val="20"/>
                <w:szCs w:val="18"/>
              </w:rPr>
              <w:t>16 digit</w:t>
            </w:r>
            <w:proofErr w:type="gramEnd"/>
            <w:r w:rsidRPr="00166211">
              <w:rPr>
                <w:rFonts w:ascii="ITC Avant Garde Gothic" w:hAnsi="ITC Avant Garde Gothic"/>
                <w:sz w:val="20"/>
                <w:szCs w:val="18"/>
              </w:rPr>
              <w:t xml:space="preserve"> Card Number:</w:t>
            </w:r>
          </w:p>
        </w:tc>
        <w:tc>
          <w:tcPr>
            <w:tcW w:w="40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15B2CB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  <w:p w14:paraId="0878C2B5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1BD24CA2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6DD2A323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44C97013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7EDD5434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0BF43DCA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33F31B44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1069D1FA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46A9283B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6279330D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14"/>
                <w:szCs w:val="18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5EA86ED6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  <w:p w14:paraId="7EB0DDE8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623E0923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  <w:p w14:paraId="00F1674C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48149172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  <w:p w14:paraId="581C9D27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5CC5C532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  <w:p w14:paraId="2A2AFBD0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  <w:p w14:paraId="4E0B1C93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1B540E38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</w:tc>
        <w:tc>
          <w:tcPr>
            <w:tcW w:w="401" w:type="dxa"/>
            <w:shd w:val="clear" w:color="auto" w:fill="auto"/>
            <w:vAlign w:val="center"/>
          </w:tcPr>
          <w:p w14:paraId="02B23385" w14:textId="77777777" w:rsidR="002C0937" w:rsidRPr="00166211" w:rsidRDefault="002C0937" w:rsidP="00850A2D">
            <w:pPr>
              <w:jc w:val="center"/>
              <w:rPr>
                <w:rFonts w:ascii="ITC Avant Garde Gothic" w:hAnsi="ITC Avant Garde Gothic"/>
                <w:sz w:val="6"/>
                <w:szCs w:val="10"/>
              </w:rPr>
            </w:pPr>
          </w:p>
        </w:tc>
      </w:tr>
    </w:tbl>
    <w:p w14:paraId="06240074" w14:textId="77777777" w:rsidR="002C0937" w:rsidRPr="00166211" w:rsidRDefault="002C0937" w:rsidP="002C0937">
      <w:pPr>
        <w:jc w:val="both"/>
        <w:rPr>
          <w:rFonts w:ascii="ITC Avant Garde Gothic" w:hAnsi="ITC Avant Garde Gothic"/>
          <w:sz w:val="12"/>
          <w:szCs w:val="18"/>
        </w:rPr>
      </w:pPr>
    </w:p>
    <w:tbl>
      <w:tblPr>
        <w:tblW w:w="10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6"/>
        <w:gridCol w:w="3402"/>
        <w:gridCol w:w="1559"/>
        <w:gridCol w:w="852"/>
        <w:gridCol w:w="710"/>
        <w:gridCol w:w="426"/>
        <w:gridCol w:w="426"/>
        <w:gridCol w:w="426"/>
      </w:tblGrid>
      <w:tr w:rsidR="002C0937" w:rsidRPr="00166211" w14:paraId="7AC0B85D" w14:textId="77777777" w:rsidTr="00850A2D">
        <w:tc>
          <w:tcPr>
            <w:tcW w:w="22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E32171B" w14:textId="77777777" w:rsidR="002C0937" w:rsidRPr="00166211" w:rsidRDefault="002C0937" w:rsidP="00850A2D">
            <w:pPr>
              <w:ind w:left="-108" w:right="-207" w:firstLine="108"/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  <w:p w14:paraId="52AD4180" w14:textId="77777777" w:rsidR="002C0937" w:rsidRPr="00166211" w:rsidRDefault="002C0937" w:rsidP="00850A2D">
            <w:pPr>
              <w:ind w:left="-108" w:right="-207" w:firstLine="108"/>
              <w:jc w:val="both"/>
              <w:rPr>
                <w:rFonts w:ascii="ITC Avant Garde Gothic" w:hAnsi="ITC Avant Garde Gothic"/>
                <w:sz w:val="18"/>
                <w:szCs w:val="20"/>
              </w:rPr>
            </w:pPr>
            <w:r w:rsidRPr="00166211">
              <w:rPr>
                <w:rFonts w:ascii="ITC Avant Garde Gothic" w:hAnsi="ITC Avant Garde Gothic"/>
                <w:sz w:val="18"/>
                <w:szCs w:val="20"/>
              </w:rPr>
              <w:t>Expiry Date (MM/YYYY):</w:t>
            </w:r>
          </w:p>
        </w:tc>
        <w:tc>
          <w:tcPr>
            <w:tcW w:w="340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B6A483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  <w:tc>
          <w:tcPr>
            <w:tcW w:w="3121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auto"/>
            <w:vAlign w:val="bottom"/>
          </w:tcPr>
          <w:p w14:paraId="08D22DB4" w14:textId="77777777" w:rsidR="002C0937" w:rsidRPr="00166211" w:rsidRDefault="002C0937" w:rsidP="002C0937">
            <w:pPr>
              <w:rPr>
                <w:rFonts w:ascii="ITC Avant Garde Gothic" w:hAnsi="ITC Avant Garde Gothic"/>
                <w:sz w:val="18"/>
                <w:szCs w:val="20"/>
              </w:rPr>
            </w:pPr>
            <w:r w:rsidRPr="00166211">
              <w:rPr>
                <w:rFonts w:ascii="ITC Avant Garde Gothic" w:hAnsi="ITC Avant Garde Gothic"/>
                <w:sz w:val="18"/>
                <w:szCs w:val="20"/>
              </w:rPr>
              <w:t xml:space="preserve">Security Code </w:t>
            </w:r>
          </w:p>
          <w:p w14:paraId="02300C64" w14:textId="77777777" w:rsidR="002C0937" w:rsidRPr="00166211" w:rsidRDefault="002C0937" w:rsidP="002C0937">
            <w:pPr>
              <w:rPr>
                <w:rFonts w:ascii="ITC Avant Garde Gothic" w:hAnsi="ITC Avant Garde Gothic"/>
                <w:sz w:val="18"/>
                <w:szCs w:val="20"/>
              </w:rPr>
            </w:pPr>
            <w:r w:rsidRPr="00166211">
              <w:rPr>
                <w:rFonts w:ascii="ITC Avant Garde Gothic" w:hAnsi="ITC Avant Garde Gothic"/>
                <w:sz w:val="18"/>
                <w:szCs w:val="20"/>
              </w:rPr>
              <w:t>(</w:t>
            </w:r>
            <w:proofErr w:type="gramStart"/>
            <w:r w:rsidRPr="00166211">
              <w:rPr>
                <w:rFonts w:ascii="ITC Avant Garde Gothic" w:hAnsi="ITC Avant Garde Gothic"/>
                <w:sz w:val="18"/>
                <w:szCs w:val="20"/>
              </w:rPr>
              <w:t>the</w:t>
            </w:r>
            <w:proofErr w:type="gramEnd"/>
            <w:r w:rsidRPr="00166211">
              <w:rPr>
                <w:rFonts w:ascii="ITC Avant Garde Gothic" w:hAnsi="ITC Avant Garde Gothic"/>
                <w:sz w:val="18"/>
                <w:szCs w:val="20"/>
              </w:rPr>
              <w:t xml:space="preserve"> last 3 digits on reverse)</w:t>
            </w:r>
          </w:p>
        </w:tc>
        <w:tc>
          <w:tcPr>
            <w:tcW w:w="426" w:type="dxa"/>
            <w:shd w:val="clear" w:color="auto" w:fill="auto"/>
          </w:tcPr>
          <w:p w14:paraId="0857FC13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326E0AAB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429C2192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</w:tr>
      <w:tr w:rsidR="00435479" w:rsidRPr="00166211" w14:paraId="7E9E53EA" w14:textId="77777777" w:rsidTr="00850A2D">
        <w:trPr>
          <w:gridAfter w:val="6"/>
          <w:wAfter w:w="4399" w:type="dxa"/>
        </w:trPr>
        <w:tc>
          <w:tcPr>
            <w:tcW w:w="22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E6DB388" w14:textId="77777777" w:rsidR="00435479" w:rsidRPr="00166211" w:rsidRDefault="00435479" w:rsidP="00850A2D">
            <w:pPr>
              <w:ind w:left="-108" w:right="-207" w:firstLine="108"/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  <w:p w14:paraId="618D4A09" w14:textId="77777777" w:rsidR="00435479" w:rsidRPr="00166211" w:rsidRDefault="00435479" w:rsidP="00850A2D">
            <w:pPr>
              <w:ind w:left="-108" w:right="-207" w:firstLine="108"/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  <w:p w14:paraId="045E2F1D" w14:textId="77777777" w:rsidR="00435479" w:rsidRPr="00166211" w:rsidRDefault="00435479" w:rsidP="00850A2D">
            <w:pPr>
              <w:ind w:left="-108" w:right="-207" w:firstLine="108"/>
              <w:jc w:val="both"/>
              <w:rPr>
                <w:rFonts w:ascii="ITC Avant Garde Gothic" w:hAnsi="ITC Avant Garde Gothic"/>
                <w:sz w:val="18"/>
                <w:szCs w:val="20"/>
              </w:rPr>
            </w:pPr>
            <w:r w:rsidRPr="00166211">
              <w:rPr>
                <w:rFonts w:ascii="ITC Avant Garde Gothic" w:hAnsi="ITC Avant Garde Gothic"/>
                <w:sz w:val="18"/>
                <w:szCs w:val="20"/>
              </w:rPr>
              <w:t>Name on card</w:t>
            </w:r>
          </w:p>
        </w:tc>
        <w:tc>
          <w:tcPr>
            <w:tcW w:w="340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C4217F8" w14:textId="77777777" w:rsidR="00435479" w:rsidRPr="00166211" w:rsidRDefault="00435479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</w:tr>
      <w:tr w:rsidR="002C0937" w:rsidRPr="00166211" w14:paraId="1F91EC9C" w14:textId="77777777" w:rsidTr="00435479">
        <w:tc>
          <w:tcPr>
            <w:tcW w:w="226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B063B82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  <w:p w14:paraId="5925BBAC" w14:textId="77777777" w:rsidR="00435479" w:rsidRPr="00166211" w:rsidRDefault="00435479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  <w:p w14:paraId="179DA056" w14:textId="77777777" w:rsidR="00435479" w:rsidRPr="00166211" w:rsidRDefault="00435479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  <w:p w14:paraId="151CB778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  <w:r w:rsidRPr="00166211">
              <w:rPr>
                <w:rFonts w:ascii="ITC Avant Garde Gothic" w:hAnsi="ITC Avant Garde Gothic"/>
                <w:sz w:val="18"/>
                <w:szCs w:val="20"/>
              </w:rPr>
              <w:t>Cardholder Signature:</w:t>
            </w:r>
          </w:p>
        </w:tc>
        <w:tc>
          <w:tcPr>
            <w:tcW w:w="4961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B7413A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64DFE40" w14:textId="77777777" w:rsidR="002C0937" w:rsidRPr="00166211" w:rsidRDefault="002C0937" w:rsidP="00850A2D">
            <w:pPr>
              <w:rPr>
                <w:rFonts w:ascii="ITC Avant Garde Gothic" w:hAnsi="ITC Avant Garde Gothic"/>
                <w:sz w:val="18"/>
                <w:szCs w:val="20"/>
              </w:rPr>
            </w:pPr>
            <w:r w:rsidRPr="00166211">
              <w:rPr>
                <w:rFonts w:ascii="ITC Avant Garde Gothic" w:hAnsi="ITC Avant Garde Gothic"/>
                <w:sz w:val="18"/>
                <w:szCs w:val="20"/>
              </w:rPr>
              <w:t>Date:</w:t>
            </w:r>
          </w:p>
        </w:tc>
        <w:tc>
          <w:tcPr>
            <w:tcW w:w="1988" w:type="dxa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1FAF3A" w14:textId="77777777" w:rsidR="002C0937" w:rsidRPr="00166211" w:rsidRDefault="002C0937" w:rsidP="00850A2D">
            <w:pPr>
              <w:jc w:val="both"/>
              <w:rPr>
                <w:rFonts w:ascii="ITC Avant Garde Gothic" w:hAnsi="ITC Avant Garde Gothic"/>
                <w:sz w:val="18"/>
                <w:szCs w:val="20"/>
              </w:rPr>
            </w:pPr>
          </w:p>
        </w:tc>
      </w:tr>
    </w:tbl>
    <w:p w14:paraId="3C2EDA6A" w14:textId="77777777" w:rsidR="004E4C7D" w:rsidRPr="00166211" w:rsidRDefault="004E4C7D" w:rsidP="002C0937">
      <w:pPr>
        <w:rPr>
          <w:rFonts w:ascii="ITC Avant Garde Gothic" w:hAnsi="ITC Avant Garde Gothic" w:cs="Arial"/>
          <w:b/>
          <w:sz w:val="18"/>
          <w:szCs w:val="20"/>
          <w:lang w:val="en-GB"/>
        </w:rPr>
      </w:pPr>
    </w:p>
    <w:p w14:paraId="6C7DE1C2" w14:textId="77777777" w:rsidR="00BF55BC" w:rsidRPr="00166211" w:rsidRDefault="00BF55BC" w:rsidP="00DD1327">
      <w:pPr>
        <w:jc w:val="center"/>
        <w:rPr>
          <w:rFonts w:ascii="ITC Avant Garde Gothic" w:hAnsi="ITC Avant Garde Gothic" w:cs="Arial"/>
          <w:b/>
          <w:sz w:val="20"/>
          <w:szCs w:val="22"/>
          <w:lang w:val="en-GB"/>
        </w:rPr>
      </w:pPr>
    </w:p>
    <w:p w14:paraId="344AB3BB" w14:textId="77777777" w:rsidR="00BF55BC" w:rsidRPr="00166211" w:rsidRDefault="002F2139">
      <w:pPr>
        <w:jc w:val="center"/>
        <w:rPr>
          <w:rFonts w:ascii="ITC Avant Garde Gothic" w:hAnsi="ITC Avant Garde Gothic" w:cs="Arial"/>
          <w:b/>
          <w:sz w:val="20"/>
          <w:szCs w:val="22"/>
          <w:lang w:val="en-GB"/>
        </w:rPr>
      </w:pPr>
      <w:r w:rsidRPr="00166211">
        <w:rPr>
          <w:rFonts w:ascii="ITC Avant Garde Gothic" w:hAnsi="ITC Avant Garde Gothic" w:cs="Arial"/>
          <w:b/>
          <w:sz w:val="22"/>
          <w:szCs w:val="22"/>
          <w:lang w:val="en-GB"/>
        </w:rPr>
        <w:t xml:space="preserve">Once completed please return to </w:t>
      </w:r>
      <w:r w:rsidR="000F55F1" w:rsidRPr="00166211">
        <w:rPr>
          <w:rFonts w:ascii="ITC Avant Garde Gothic" w:hAnsi="ITC Avant Garde Gothic" w:cs="Arial"/>
          <w:b/>
          <w:sz w:val="22"/>
          <w:szCs w:val="22"/>
          <w:lang w:val="en-GB"/>
        </w:rPr>
        <w:t xml:space="preserve">the administration office – </w:t>
      </w:r>
      <w:r w:rsidRPr="00166211">
        <w:rPr>
          <w:rFonts w:ascii="ITC Avant Garde Gothic" w:hAnsi="ITC Avant Garde Gothic" w:cs="Arial"/>
          <w:b/>
          <w:sz w:val="22"/>
          <w:szCs w:val="22"/>
          <w:lang w:val="en-GB"/>
        </w:rPr>
        <w:t>details below</w:t>
      </w:r>
    </w:p>
    <w:sectPr w:rsidR="00BF55BC" w:rsidRPr="00166211" w:rsidSect="002F2139">
      <w:footerReference w:type="default" r:id="rId11"/>
      <w:pgSz w:w="12240" w:h="15840"/>
      <w:pgMar w:top="1440" w:right="1080" w:bottom="1440" w:left="108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53C70" w14:textId="77777777" w:rsidR="0019607B" w:rsidRDefault="0019607B">
      <w:r>
        <w:separator/>
      </w:r>
    </w:p>
  </w:endnote>
  <w:endnote w:type="continuationSeparator" w:id="0">
    <w:p w14:paraId="4C94B81C" w14:textId="77777777" w:rsidR="0019607B" w:rsidRDefault="00196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TC Avant Garde Gothic">
    <w:panose1 w:val="020B04020202030203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B8CDD" w14:textId="77777777" w:rsidR="006E64B5" w:rsidRPr="00166211" w:rsidRDefault="006E64B5" w:rsidP="006E64B5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b/>
        <w:color w:val="F28F00"/>
        <w:sz w:val="18"/>
      </w:rPr>
    </w:pPr>
    <w:r w:rsidRPr="00166211">
      <w:rPr>
        <w:rFonts w:ascii="ITC Avant Garde Gothic" w:hAnsi="ITC Avant Garde Gothic"/>
        <w:b/>
        <w:color w:val="F28F00"/>
        <w:sz w:val="18"/>
      </w:rPr>
      <w:t>NAPICU Administration Office</w:t>
    </w:r>
  </w:p>
  <w:p w14:paraId="2947D82C" w14:textId="77777777" w:rsidR="006E64B5" w:rsidRPr="00166211" w:rsidRDefault="006E64B5" w:rsidP="006E64B5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sz w:val="18"/>
      </w:rPr>
    </w:pPr>
    <w:r w:rsidRPr="00166211">
      <w:rPr>
        <w:rFonts w:ascii="ITC Avant Garde Gothic" w:hAnsi="ITC Avant Garde Gothic"/>
        <w:sz w:val="18"/>
      </w:rPr>
      <w:t>Scottish Enterprise Technology Park, 2</w:t>
    </w:r>
    <w:r w:rsidRPr="00166211">
      <w:rPr>
        <w:rFonts w:ascii="ITC Avant Garde Gothic" w:hAnsi="ITC Avant Garde Gothic"/>
        <w:sz w:val="18"/>
        <w:vertAlign w:val="superscript"/>
      </w:rPr>
      <w:t>nd</w:t>
    </w:r>
    <w:r w:rsidRPr="00166211">
      <w:rPr>
        <w:rFonts w:ascii="ITC Avant Garde Gothic" w:hAnsi="ITC Avant Garde Gothic"/>
        <w:sz w:val="18"/>
      </w:rPr>
      <w:t xml:space="preserve"> Floor – </w:t>
    </w:r>
    <w:proofErr w:type="spellStart"/>
    <w:r w:rsidRPr="00166211">
      <w:rPr>
        <w:rFonts w:ascii="ITC Avant Garde Gothic" w:hAnsi="ITC Avant Garde Gothic"/>
        <w:sz w:val="18"/>
      </w:rPr>
      <w:t>Nasmyth</w:t>
    </w:r>
    <w:proofErr w:type="spellEnd"/>
    <w:r w:rsidRPr="00166211">
      <w:rPr>
        <w:rFonts w:ascii="ITC Avant Garde Gothic" w:hAnsi="ITC Avant Garde Gothic"/>
        <w:sz w:val="18"/>
      </w:rPr>
      <w:t xml:space="preserve"> Building, 60 </w:t>
    </w:r>
    <w:proofErr w:type="spellStart"/>
    <w:r w:rsidRPr="00166211">
      <w:rPr>
        <w:rFonts w:ascii="ITC Avant Garde Gothic" w:hAnsi="ITC Avant Garde Gothic"/>
        <w:sz w:val="18"/>
      </w:rPr>
      <w:t>Nasmyth</w:t>
    </w:r>
    <w:proofErr w:type="spellEnd"/>
    <w:r w:rsidRPr="00166211">
      <w:rPr>
        <w:rFonts w:ascii="ITC Avant Garde Gothic" w:hAnsi="ITC Avant Garde Gothic"/>
        <w:sz w:val="18"/>
      </w:rPr>
      <w:t xml:space="preserve"> Avenue, East </w:t>
    </w:r>
    <w:proofErr w:type="spellStart"/>
    <w:r w:rsidRPr="00166211">
      <w:rPr>
        <w:rFonts w:ascii="ITC Avant Garde Gothic" w:hAnsi="ITC Avant Garde Gothic"/>
        <w:sz w:val="18"/>
      </w:rPr>
      <w:t>Kilbride</w:t>
    </w:r>
    <w:proofErr w:type="spellEnd"/>
    <w:r w:rsidRPr="00166211">
      <w:rPr>
        <w:rFonts w:ascii="ITC Avant Garde Gothic" w:hAnsi="ITC Avant Garde Gothic"/>
        <w:sz w:val="18"/>
      </w:rPr>
      <w:t>, G75 0QR</w:t>
    </w:r>
  </w:p>
  <w:p w14:paraId="443CE8B3" w14:textId="77777777" w:rsidR="006E64B5" w:rsidRPr="00166211" w:rsidRDefault="00A86053" w:rsidP="006E64B5">
    <w:pPr>
      <w:pStyle w:val="Footer"/>
      <w:tabs>
        <w:tab w:val="right" w:pos="9214"/>
      </w:tabs>
      <w:ind w:left="-142" w:right="-188"/>
      <w:jc w:val="center"/>
      <w:rPr>
        <w:rFonts w:ascii="ITC Avant Garde Gothic" w:hAnsi="ITC Avant Garde Gothic"/>
        <w:sz w:val="18"/>
      </w:rPr>
    </w:pPr>
    <w:r w:rsidRPr="00166211">
      <w:rPr>
        <w:rFonts w:ascii="ITC Avant Garde Gothic" w:hAnsi="ITC Avant Garde Gothic"/>
        <w:sz w:val="18"/>
      </w:rPr>
      <w:t xml:space="preserve">T: 01355 244 585   </w:t>
    </w:r>
    <w:r w:rsidR="006E64B5" w:rsidRPr="00166211">
      <w:rPr>
        <w:rFonts w:ascii="ITC Avant Garde Gothic" w:hAnsi="ITC Avant Garde Gothic"/>
        <w:sz w:val="18"/>
      </w:rPr>
      <w:t>E: info@napicu.org.uk</w:t>
    </w:r>
  </w:p>
  <w:p w14:paraId="6FB7F743" w14:textId="77777777" w:rsidR="000F55F1" w:rsidRPr="00166211" w:rsidRDefault="000F55F1" w:rsidP="002F2139">
    <w:pPr>
      <w:pStyle w:val="Footer"/>
      <w:jc w:val="center"/>
      <w:rPr>
        <w:rFonts w:ascii="ITC Avant Garde Gothic" w:hAnsi="ITC Avant Garde Gothic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48904" w14:textId="77777777" w:rsidR="0019607B" w:rsidRDefault="0019607B">
      <w:r>
        <w:separator/>
      </w:r>
    </w:p>
  </w:footnote>
  <w:footnote w:type="continuationSeparator" w:id="0">
    <w:p w14:paraId="65F5B185" w14:textId="77777777" w:rsidR="0019607B" w:rsidRDefault="001960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A0593"/>
    <w:multiLevelType w:val="hybridMultilevel"/>
    <w:tmpl w:val="77B02E54"/>
    <w:lvl w:ilvl="0" w:tplc="EBEA03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DM0NLQwsjC3sDRQ0lEKTi0uzszPAykwrAUAqTSe2iwAAAA="/>
  </w:docVars>
  <w:rsids>
    <w:rsidRoot w:val="00767B52"/>
    <w:rsid w:val="00012CD2"/>
    <w:rsid w:val="000147B8"/>
    <w:rsid w:val="00064A9F"/>
    <w:rsid w:val="00075B77"/>
    <w:rsid w:val="0008173E"/>
    <w:rsid w:val="00084E75"/>
    <w:rsid w:val="00090407"/>
    <w:rsid w:val="0009121D"/>
    <w:rsid w:val="000A1B0A"/>
    <w:rsid w:val="000C1404"/>
    <w:rsid w:val="000C5DF8"/>
    <w:rsid w:val="000E570C"/>
    <w:rsid w:val="000F55F1"/>
    <w:rsid w:val="001139AA"/>
    <w:rsid w:val="0014021D"/>
    <w:rsid w:val="00143AD0"/>
    <w:rsid w:val="00150B50"/>
    <w:rsid w:val="00166211"/>
    <w:rsid w:val="00175A8E"/>
    <w:rsid w:val="0019285B"/>
    <w:rsid w:val="0019607B"/>
    <w:rsid w:val="001D206C"/>
    <w:rsid w:val="00210551"/>
    <w:rsid w:val="00254062"/>
    <w:rsid w:val="00263840"/>
    <w:rsid w:val="002818E1"/>
    <w:rsid w:val="002C0937"/>
    <w:rsid w:val="002D2EEB"/>
    <w:rsid w:val="002F2139"/>
    <w:rsid w:val="003002E5"/>
    <w:rsid w:val="003047B5"/>
    <w:rsid w:val="003565AF"/>
    <w:rsid w:val="00363E26"/>
    <w:rsid w:val="003F28B8"/>
    <w:rsid w:val="00407BC7"/>
    <w:rsid w:val="00433326"/>
    <w:rsid w:val="00435479"/>
    <w:rsid w:val="00481BBD"/>
    <w:rsid w:val="004A73C2"/>
    <w:rsid w:val="004B05FF"/>
    <w:rsid w:val="004E4C7D"/>
    <w:rsid w:val="004E651B"/>
    <w:rsid w:val="00501335"/>
    <w:rsid w:val="005173B2"/>
    <w:rsid w:val="005650E1"/>
    <w:rsid w:val="00587734"/>
    <w:rsid w:val="005C0434"/>
    <w:rsid w:val="005C327D"/>
    <w:rsid w:val="005F5388"/>
    <w:rsid w:val="006010C6"/>
    <w:rsid w:val="00614C0D"/>
    <w:rsid w:val="0062388A"/>
    <w:rsid w:val="00645495"/>
    <w:rsid w:val="00694A4C"/>
    <w:rsid w:val="006E417D"/>
    <w:rsid w:val="006E64B5"/>
    <w:rsid w:val="006F0844"/>
    <w:rsid w:val="00732736"/>
    <w:rsid w:val="00765409"/>
    <w:rsid w:val="00767B52"/>
    <w:rsid w:val="007B7A14"/>
    <w:rsid w:val="007C4CFE"/>
    <w:rsid w:val="007C6EE8"/>
    <w:rsid w:val="007D300D"/>
    <w:rsid w:val="008010A2"/>
    <w:rsid w:val="00850A2D"/>
    <w:rsid w:val="00870A32"/>
    <w:rsid w:val="008B1609"/>
    <w:rsid w:val="008B5C4A"/>
    <w:rsid w:val="008C21CF"/>
    <w:rsid w:val="008F63A5"/>
    <w:rsid w:val="008F6B28"/>
    <w:rsid w:val="008F7105"/>
    <w:rsid w:val="00922A09"/>
    <w:rsid w:val="00923DC3"/>
    <w:rsid w:val="00937442"/>
    <w:rsid w:val="00937877"/>
    <w:rsid w:val="00947974"/>
    <w:rsid w:val="0097137E"/>
    <w:rsid w:val="009813AC"/>
    <w:rsid w:val="00995634"/>
    <w:rsid w:val="009A73D9"/>
    <w:rsid w:val="00A5043C"/>
    <w:rsid w:val="00A5343F"/>
    <w:rsid w:val="00A73F45"/>
    <w:rsid w:val="00A86053"/>
    <w:rsid w:val="00AA473A"/>
    <w:rsid w:val="00AC44AD"/>
    <w:rsid w:val="00AF5DAF"/>
    <w:rsid w:val="00B20AE8"/>
    <w:rsid w:val="00B4306D"/>
    <w:rsid w:val="00B430AE"/>
    <w:rsid w:val="00B46678"/>
    <w:rsid w:val="00B71F66"/>
    <w:rsid w:val="00B72A4F"/>
    <w:rsid w:val="00B97604"/>
    <w:rsid w:val="00BB1664"/>
    <w:rsid w:val="00BC5148"/>
    <w:rsid w:val="00BC7616"/>
    <w:rsid w:val="00BE276C"/>
    <w:rsid w:val="00BF55BC"/>
    <w:rsid w:val="00C37083"/>
    <w:rsid w:val="00CE42DA"/>
    <w:rsid w:val="00CF3ECF"/>
    <w:rsid w:val="00D110A2"/>
    <w:rsid w:val="00D25AE5"/>
    <w:rsid w:val="00D46DDA"/>
    <w:rsid w:val="00D82033"/>
    <w:rsid w:val="00D87D4E"/>
    <w:rsid w:val="00D94A76"/>
    <w:rsid w:val="00DA1652"/>
    <w:rsid w:val="00DD1327"/>
    <w:rsid w:val="00DD13E1"/>
    <w:rsid w:val="00DD40FE"/>
    <w:rsid w:val="00DE718F"/>
    <w:rsid w:val="00E03797"/>
    <w:rsid w:val="00E12081"/>
    <w:rsid w:val="00E427F4"/>
    <w:rsid w:val="00E47C04"/>
    <w:rsid w:val="00E54BEF"/>
    <w:rsid w:val="00EB1DF2"/>
    <w:rsid w:val="00EC28DF"/>
    <w:rsid w:val="00ED2B68"/>
    <w:rsid w:val="00EE1603"/>
    <w:rsid w:val="00EE7FD0"/>
    <w:rsid w:val="00F173C6"/>
    <w:rsid w:val="00F30389"/>
    <w:rsid w:val="00F376F2"/>
    <w:rsid w:val="00F56EF1"/>
    <w:rsid w:val="00F874AA"/>
    <w:rsid w:val="00F94000"/>
    <w:rsid w:val="00FB20CF"/>
    <w:rsid w:val="00FC7873"/>
    <w:rsid w:val="00FE476E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732966"/>
  <w15:chartTrackingRefBased/>
  <w15:docId w15:val="{F5B4C5E9-E95F-4BDE-9965-21DCCBDED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40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D132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D1327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D82033"/>
    <w:rPr>
      <w:color w:val="0000FF"/>
      <w:u w:val="single"/>
    </w:rPr>
  </w:style>
  <w:style w:type="table" w:styleId="TableGrid">
    <w:name w:val="Table Grid"/>
    <w:basedOn w:val="TableNormal"/>
    <w:rsid w:val="001D20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6E64B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D1E587C39AD4C88D2074E9E11FD05" ma:contentTypeVersion="11" ma:contentTypeDescription="Create a new document." ma:contentTypeScope="" ma:versionID="f5fafc36cec13e37c3ec0cfe3afffff0">
  <xsd:schema xmlns:xsd="http://www.w3.org/2001/XMLSchema" xmlns:xs="http://www.w3.org/2001/XMLSchema" xmlns:p="http://schemas.microsoft.com/office/2006/metadata/properties" xmlns:ns2="a495d8bd-c989-472e-92f1-b4800e538ab6" targetNamespace="http://schemas.microsoft.com/office/2006/metadata/properties" ma:root="true" ma:fieldsID="1d5b58389a27fba34627ccaa8e149588" ns2:_="">
    <xsd:import namespace="a495d8bd-c989-472e-92f1-b4800e538a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5d8bd-c989-472e-92f1-b4800e538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EBA679-AE96-4D73-8684-647BB9463F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47738A-BB5A-40EE-82FB-7C417FDFD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0E5D4C-9CE1-453A-BEC9-6909ADCA8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5d8bd-c989-472e-92f1-b4800e538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Northern Networking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subject/>
  <dc:creator>Gill Moore</dc:creator>
  <cp:keywords/>
  <cp:lastModifiedBy>NAPICU</cp:lastModifiedBy>
  <cp:revision>2</cp:revision>
  <cp:lastPrinted>2016-02-29T11:10:00Z</cp:lastPrinted>
  <dcterms:created xsi:type="dcterms:W3CDTF">2022-02-23T10:35:00Z</dcterms:created>
  <dcterms:modified xsi:type="dcterms:W3CDTF">2022-02-23T10:35:00Z</dcterms:modified>
</cp:coreProperties>
</file>